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BC1D4" w14:textId="0C0E189F" w:rsidR="00E13E33" w:rsidRDefault="005A0CEA">
      <w:r>
        <w:rPr>
          <w:noProof/>
        </w:rPr>
        <w:drawing>
          <wp:anchor distT="0" distB="0" distL="114300" distR="114300" simplePos="0" relativeHeight="251660288" behindDoc="0" locked="0" layoutInCell="1" allowOverlap="1" wp14:anchorId="6D825A13" wp14:editId="5119E191">
            <wp:simplePos x="0" y="0"/>
            <wp:positionH relativeFrom="column">
              <wp:posOffset>177800</wp:posOffset>
            </wp:positionH>
            <wp:positionV relativeFrom="paragraph">
              <wp:posOffset>2006600</wp:posOffset>
            </wp:positionV>
            <wp:extent cx="4813300" cy="3160395"/>
            <wp:effectExtent l="0" t="0" r="6350" b="1905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8EAFCD" wp14:editId="2A4FF142">
                <wp:simplePos x="0" y="0"/>
                <wp:positionH relativeFrom="column">
                  <wp:posOffset>127000</wp:posOffset>
                </wp:positionH>
                <wp:positionV relativeFrom="paragraph">
                  <wp:posOffset>342900</wp:posOffset>
                </wp:positionV>
                <wp:extent cx="5054600" cy="1498600"/>
                <wp:effectExtent l="0" t="0" r="12700" b="2540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0" cy="149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D1E0FF" w14:textId="26842D2D" w:rsidR="005A0CEA" w:rsidRPr="005A0CEA" w:rsidRDefault="005A0CEA" w:rsidP="005A0CEA">
                            <w:pPr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8000"/>
                                <w:kern w:val="0"/>
                                <w:sz w:val="20"/>
                                <w:szCs w:val="20"/>
                              </w:rPr>
                              <w:t>#(a)</w:t>
                            </w:r>
                          </w:p>
                          <w:p w14:paraId="0FB19BDD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w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rnorm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5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BB51F44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filter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w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filter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c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-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.9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 method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8080"/>
                                <w:kern w:val="0"/>
                                <w:sz w:val="20"/>
                                <w:szCs w:val="20"/>
                              </w:rPr>
                              <w:t>"recursive"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[-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5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]</w:t>
                            </w:r>
                          </w:p>
                          <w:p w14:paraId="5E7D2D19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v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filter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,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rep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/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,sides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337F72C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plot.ts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511F35B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新細明體" w:eastAsia="新細明體" w:hAnsi="新細明體" w:cs="新細明體"/>
                                <w:kern w:val="0"/>
                                <w:szCs w:val="24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lines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v,lty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023E9CE" w14:textId="3EA04BAE" w:rsidR="005A0CEA" w:rsidRPr="005A0CEA" w:rsidRDefault="005A0C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8EAFCD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10pt;margin-top:27pt;width:398pt;height:11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">
                <v:textbox>
                  <w:txbxContent>
                    <w:p w14:paraId="75D1E0FF" w14:textId="26842D2D" w:rsidR="005A0CEA" w:rsidRPr="005A0CEA" w:rsidRDefault="005A0CEA" w:rsidP="005A0CEA">
                      <w:pPr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8000"/>
                          <w:kern w:val="0"/>
                          <w:sz w:val="20"/>
                          <w:szCs w:val="20"/>
                        </w:rPr>
                        <w:t>#(a)</w:t>
                      </w:r>
                    </w:p>
                    <w:p w14:paraId="0FB19BDD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w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rnorm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50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0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2BB51F44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filter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w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filter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c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0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-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.9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 method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8080"/>
                          <w:kern w:val="0"/>
                          <w:sz w:val="20"/>
                          <w:szCs w:val="20"/>
                        </w:rPr>
                        <w:t>"recursive"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[-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: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50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]</w:t>
                      </w:r>
                    </w:p>
                    <w:p w14:paraId="5E7D2D19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v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filter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, 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rep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/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,sides 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 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0337F72C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plot.ts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1511F35B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新細明體" w:eastAsia="新細明體" w:hAnsi="新細明體" w:cs="新細明體"/>
                          <w:kern w:val="0"/>
                          <w:szCs w:val="24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lines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v,lty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4023E9CE" w14:textId="3EA04BAE" w:rsidR="005A0CEA" w:rsidRPr="005A0CEA" w:rsidRDefault="005A0CEA"/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</w:rPr>
        <w:t>1</w:t>
      </w:r>
      <w:r>
        <w:t>.3</w:t>
      </w:r>
    </w:p>
    <w:p w14:paraId="668911E6" w14:textId="0C3DE4EF" w:rsidR="005A0CEA" w:rsidRDefault="005A0CEA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9BC8753" wp14:editId="0BA2D697">
                <wp:simplePos x="0" y="0"/>
                <wp:positionH relativeFrom="column">
                  <wp:posOffset>177800</wp:posOffset>
                </wp:positionH>
                <wp:positionV relativeFrom="paragraph">
                  <wp:posOffset>5467985</wp:posOffset>
                </wp:positionV>
                <wp:extent cx="5054600" cy="1498600"/>
                <wp:effectExtent l="0" t="0" r="12700" b="25400"/>
                <wp:wrapSquare wrapText="bothSides"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0" cy="149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CA1FD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8000"/>
                                <w:kern w:val="0"/>
                                <w:sz w:val="20"/>
                                <w:szCs w:val="20"/>
                              </w:rPr>
                              <w:t>#(b)</w:t>
                            </w:r>
                          </w:p>
                          <w:p w14:paraId="4E3F64A4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cos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pi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0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/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104B99F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v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filter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2,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rep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/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,sides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D5204FE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plot.ts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, main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expression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cos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pi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0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/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))</w:t>
                            </w:r>
                          </w:p>
                          <w:p w14:paraId="0E35420F" w14:textId="5A96C558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新細明體" w:eastAsia="新細明體" w:hAnsi="新細明體" w:cs="新細明體"/>
                                <w:kern w:val="0"/>
                                <w:szCs w:val="24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lines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v,lty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C8753" id="_x0000_s1027" type="#_x0000_t202" style="position:absolute;margin-left:14pt;margin-top:430.55pt;width:398pt;height:118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">
                <v:textbox>
                  <w:txbxContent>
                    <w:p w14:paraId="7FDCA1FD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8000"/>
                          <w:kern w:val="0"/>
                          <w:sz w:val="20"/>
                          <w:szCs w:val="20"/>
                        </w:rPr>
                        <w:t>#(b)</w:t>
                      </w:r>
                    </w:p>
                    <w:p w14:paraId="4E3F64A4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cos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pi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: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00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/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7104B99F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v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filter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2, 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rep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/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,sides 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 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5D5204FE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plot.ts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, main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expression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cos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pi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: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00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/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))</w:t>
                      </w:r>
                    </w:p>
                    <w:p w14:paraId="0E35420F" w14:textId="5A96C558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新細明體" w:eastAsia="新細明體" w:hAnsi="新細明體" w:cs="新細明體"/>
                          <w:kern w:val="0"/>
                          <w:szCs w:val="24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lines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v,lty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</w:rPr>
        <w:t>(</w:t>
      </w:r>
      <w:r>
        <w:t>b)</w:t>
      </w:r>
      <w:r w:rsidRPr="005A0CEA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B279CAE" wp14:editId="1C782E67">
            <wp:extent cx="5274310" cy="3463925"/>
            <wp:effectExtent l="0" t="0" r="2540" b="317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29A29" w14:textId="1015D941" w:rsidR="005A0CEA" w:rsidRDefault="00A26BD5">
      <w:r>
        <w:rPr>
          <w:noProof/>
        </w:rPr>
        <w:drawing>
          <wp:anchor distT="0" distB="0" distL="114300" distR="114300" simplePos="0" relativeHeight="251665408" behindDoc="0" locked="0" layoutInCell="1" allowOverlap="1" wp14:anchorId="09535C35" wp14:editId="426149F3">
            <wp:simplePos x="0" y="0"/>
            <wp:positionH relativeFrom="column">
              <wp:posOffset>334010</wp:posOffset>
            </wp:positionH>
            <wp:positionV relativeFrom="paragraph">
              <wp:posOffset>1958340</wp:posOffset>
            </wp:positionV>
            <wp:extent cx="4940300" cy="3244215"/>
            <wp:effectExtent l="0" t="0" r="0" b="0"/>
            <wp:wrapSquare wrapText="bothSides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41DCA3B" wp14:editId="2C9D1AC7">
                <wp:simplePos x="0" y="0"/>
                <wp:positionH relativeFrom="column">
                  <wp:posOffset>254000</wp:posOffset>
                </wp:positionH>
                <wp:positionV relativeFrom="paragraph">
                  <wp:posOffset>350520</wp:posOffset>
                </wp:positionV>
                <wp:extent cx="5054600" cy="1498600"/>
                <wp:effectExtent l="0" t="0" r="12700" b="25400"/>
                <wp:wrapSquare wrapText="bothSides"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4600" cy="149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CECCBC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8000"/>
                                <w:kern w:val="0"/>
                                <w:sz w:val="20"/>
                                <w:szCs w:val="20"/>
                              </w:rPr>
                              <w:t>#(c)</w:t>
                            </w:r>
                          </w:p>
                          <w:p w14:paraId="2D911267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cos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pi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0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/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17BC58C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w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rnorm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0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4565450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v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&lt;-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filter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+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w,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rep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/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,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,sides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EED73B4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plot.ts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+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w, main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expression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cos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pi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*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: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100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/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4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))</w:t>
                            </w:r>
                          </w:p>
                          <w:p w14:paraId="667C96EE" w14:textId="77777777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5A0CEA">
                              <w:rPr>
                                <w:rFonts w:ascii="Courier New" w:eastAsia="新細明體" w:hAnsi="Courier New" w:cs="Courier New"/>
                                <w:color w:val="8000FF"/>
                                <w:kern w:val="0"/>
                                <w:sz w:val="20"/>
                                <w:szCs w:val="20"/>
                              </w:rPr>
                              <w:t>lines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A0CEA">
                              <w:rPr>
                                <w:rFonts w:ascii="Courier New" w:eastAsia="新細明體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v,lty</w:t>
                            </w:r>
                            <w:proofErr w:type="spellEnd"/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=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color w:val="FF8000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5A0CEA">
                              <w:rPr>
                                <w:rFonts w:ascii="Courier New" w:eastAsia="新細明體" w:hAnsi="Courier New" w:cs="Courier New"/>
                                <w:b/>
                                <w:bCs/>
                                <w:color w:val="000080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6519A3B" w14:textId="190617E1" w:rsidR="005A0CEA" w:rsidRPr="005A0CEA" w:rsidRDefault="005A0CEA" w:rsidP="005A0CEA">
                            <w:pPr>
                              <w:widowControl/>
                              <w:shd w:val="clear" w:color="auto" w:fill="FFFFFF"/>
                              <w:rPr>
                                <w:rFonts w:ascii="新細明體" w:eastAsia="新細明體" w:hAnsi="新細明體" w:cs="新細明體"/>
                                <w:kern w:val="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DCA3B" id="文字方塊 4" o:spid="_x0000_s1028" type="#_x0000_t202" style="position:absolute;margin-left:20pt;margin-top:27.6pt;width:398pt;height:11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">
                <v:textbox>
                  <w:txbxContent>
                    <w:p w14:paraId="19CECCBC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8000"/>
                          <w:kern w:val="0"/>
                          <w:sz w:val="20"/>
                          <w:szCs w:val="20"/>
                        </w:rPr>
                        <w:t>#(c)</w:t>
                      </w:r>
                    </w:p>
                    <w:p w14:paraId="2D911267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cos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pi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: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00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/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317BC58C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w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rnorm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00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0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74565450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v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&lt;-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filter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+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w, 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rep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/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,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,sides 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 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2EED73B4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plot.ts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+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w, main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expression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cos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pi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*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: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100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/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4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))</w:t>
                      </w:r>
                    </w:p>
                    <w:p w14:paraId="667C96EE" w14:textId="77777777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</w:pPr>
                      <w:r w:rsidRPr="005A0CEA">
                        <w:rPr>
                          <w:rFonts w:ascii="Courier New" w:eastAsia="新細明體" w:hAnsi="Courier New" w:cs="Courier New"/>
                          <w:color w:val="8000FF"/>
                          <w:kern w:val="0"/>
                          <w:sz w:val="20"/>
                          <w:szCs w:val="20"/>
                        </w:rPr>
                        <w:t>lines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A0CEA">
                        <w:rPr>
                          <w:rFonts w:ascii="Courier New" w:eastAsia="新細明體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v,lty</w:t>
                      </w:r>
                      <w:proofErr w:type="spellEnd"/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=</w:t>
                      </w:r>
                      <w:r w:rsidRPr="005A0CEA">
                        <w:rPr>
                          <w:rFonts w:ascii="Courier New" w:eastAsia="新細明體" w:hAnsi="Courier New" w:cs="Courier New"/>
                          <w:color w:val="FF8000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5A0CEA">
                        <w:rPr>
                          <w:rFonts w:ascii="Courier New" w:eastAsia="新細明體" w:hAnsi="Courier New" w:cs="Courier New"/>
                          <w:b/>
                          <w:bCs/>
                          <w:color w:val="000080"/>
                          <w:kern w:val="0"/>
                          <w:sz w:val="20"/>
                          <w:szCs w:val="20"/>
                        </w:rPr>
                        <w:t>)</w:t>
                      </w:r>
                    </w:p>
                    <w:p w14:paraId="76519A3B" w14:textId="190617E1" w:rsidR="005A0CEA" w:rsidRPr="005A0CEA" w:rsidRDefault="005A0CEA" w:rsidP="005A0CEA">
                      <w:pPr>
                        <w:widowControl/>
                        <w:shd w:val="clear" w:color="auto" w:fill="FFFFFF"/>
                        <w:rPr>
                          <w:rFonts w:ascii="新細明體" w:eastAsia="新細明體" w:hAnsi="新細明體" w:cs="新細明體"/>
                          <w:kern w:val="0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A0CEA">
        <w:rPr>
          <w:rFonts w:hint="eastAsia"/>
        </w:rPr>
        <w:t>(</w:t>
      </w:r>
      <w:r w:rsidR="005A0CEA">
        <w:t>c)</w:t>
      </w:r>
      <w:r w:rsidR="005A0CEA" w:rsidRPr="005A0CEA">
        <w:rPr>
          <w:noProof/>
        </w:rPr>
        <w:t xml:space="preserve"> </w:t>
      </w:r>
    </w:p>
    <w:sectPr w:rsidR="005A0CE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19D13" w14:textId="77777777" w:rsidR="001B0039" w:rsidRDefault="001B0039" w:rsidP="00A26BD5">
      <w:r>
        <w:separator/>
      </w:r>
    </w:p>
  </w:endnote>
  <w:endnote w:type="continuationSeparator" w:id="0">
    <w:p w14:paraId="180DA490" w14:textId="77777777" w:rsidR="001B0039" w:rsidRDefault="001B0039" w:rsidP="00A26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2C8AD" w14:textId="77777777" w:rsidR="001B0039" w:rsidRDefault="001B0039" w:rsidP="00A26BD5">
      <w:r>
        <w:separator/>
      </w:r>
    </w:p>
  </w:footnote>
  <w:footnote w:type="continuationSeparator" w:id="0">
    <w:p w14:paraId="4525F39C" w14:textId="77777777" w:rsidR="001B0039" w:rsidRDefault="001B0039" w:rsidP="00A26B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sLAwtDQxtTQ3NzBX0lEKTi0uzszPAykwqgUAQIuyxywAAAA="/>
  </w:docVars>
  <w:rsids>
    <w:rsidRoot w:val="005A0CEA"/>
    <w:rsid w:val="001B0039"/>
    <w:rsid w:val="004F2803"/>
    <w:rsid w:val="005A0CEA"/>
    <w:rsid w:val="00A26BD5"/>
    <w:rsid w:val="00E13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88D8A3"/>
  <w15:chartTrackingRefBased/>
  <w15:docId w15:val="{32AF83D4-00A9-4484-8E6F-117371F1C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sc11">
    <w:name w:val="sc11"/>
    <w:basedOn w:val="a0"/>
    <w:rsid w:val="005A0CEA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a0"/>
    <w:rsid w:val="005A0CE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">
    <w:name w:val="sc9"/>
    <w:basedOn w:val="a0"/>
    <w:rsid w:val="005A0CE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1">
    <w:name w:val="sc81"/>
    <w:basedOn w:val="a0"/>
    <w:rsid w:val="005A0CE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a0"/>
    <w:rsid w:val="005A0C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51">
    <w:name w:val="sc51"/>
    <w:basedOn w:val="a0"/>
    <w:rsid w:val="005A0C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5A0CEA"/>
    <w:rPr>
      <w:rFonts w:ascii="Courier New" w:hAnsi="Courier New" w:cs="Courier New" w:hint="default"/>
      <w:color w:val="808080"/>
      <w:sz w:val="20"/>
      <w:szCs w:val="20"/>
    </w:rPr>
  </w:style>
  <w:style w:type="paragraph" w:styleId="a3">
    <w:name w:val="header"/>
    <w:basedOn w:val="a"/>
    <w:link w:val="a4"/>
    <w:uiPriority w:val="99"/>
    <w:unhideWhenUsed/>
    <w:rsid w:val="00A26B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6BD5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6BD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6BD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8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54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3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羿樺</dc:creator>
  <cp:keywords/>
  <dc:description/>
  <cp:lastModifiedBy>何羿樺</cp:lastModifiedBy>
  <cp:revision>2</cp:revision>
  <dcterms:created xsi:type="dcterms:W3CDTF">2021-03-01T16:13:00Z</dcterms:created>
  <dcterms:modified xsi:type="dcterms:W3CDTF">2021-03-01T17:06:00Z</dcterms:modified>
</cp:coreProperties>
</file>